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Contact sensitization in patients with allergic hand eczema: Patterns of sensitization and suspected allergen sources by eczema location: an analysis of patch test data of the Information Network of Departments of Dermatology (IVDK), 2005-2024</w:t>
      </w:r>
    </w:p>
    <w:p>
      <w:pPr>
        <w:pStyle w:val="Untertitel"/>
      </w:pPr>
      <w:r>
        <w:t xml:space="preserve">Lokalisation: Handrück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ahlfa-index"/>
    <w:p>
      <w:pPr>
        <w:pStyle w:val="berschrift1"/>
      </w:pPr>
      <w:r>
        <w:t xml:space="preserve">MOAHLFA-Index</w:t>
      </w:r>
    </w:p>
    <w:p>
      <w:pPr>
        <w:pStyle w:val="TableCaption"/>
      </w:pPr>
      <w:r>
        <w:t xml:space="preserve">MOAHLFA-Index, Lokalisation: Handrücken, N=1033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OAHLFA-Index, Lokalisation: Handrücken, N=1033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rk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pational derma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op. Derma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 Derma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 derma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e dermat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&gt;= 4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,5</w:t>
            </w:r>
          </w:p>
        </w:tc>
      </w:tr>
    </w:tbl>
    <w:p>
      <w:r>
        <w:br w:type="page"/>
      </w:r>
    </w:p>
    <w:bookmarkEnd w:id="20"/>
    <w:bookmarkStart w:id="21" w:name="kontaktstoffe"/>
    <w:p>
      <w:pPr>
        <w:pStyle w:val="berschrift1"/>
      </w:pPr>
      <w:r>
        <w:t xml:space="preserve">Kontaktstoffe</w:t>
      </w:r>
    </w:p>
    <w:p>
      <w:pPr>
        <w:pStyle w:val="TableCaption"/>
      </w:pPr>
      <w:r>
        <w:t xml:space="preserve">Kontaktstoffe, Lokalisation: Handrücken, N=1033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ontaktstoffe, Lokalisation: Handrücken, N=1033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zeichnu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etics, creams (leave on produc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ves (various material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infect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ber (oth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tting fluids (water bas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gs, exter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ning agents (e.g., detergen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ap, shampoo (rinse off produc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ir cosme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 mat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l (worked wit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nts, laqu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l other (e.g., coi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t oils, grea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ume, deodor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(additiv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chemic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ts (not foo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ther (oth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, tex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l jewell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tal prothe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il cosmetics, artificial nai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material (e.g., sutures, ge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classifi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gs, inter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ols (metal, wood, pla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 du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 mat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l paint, freshly painted roo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ticides, herbicides, etc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ides, preservati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es, boo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l impl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wellery, non-me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shes (shoe, furniture, car, et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asses, contact lens, hearing 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t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ratory chemic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tal filling (e.g. amalga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ttoo, temporary (Henn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oor sc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bric softe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</w:tr>
    </w:tbl>
    <w:p>
      <w:r>
        <w:br w:type="page"/>
      </w:r>
    </w:p>
    <w:bookmarkEnd w:id="21"/>
    <w:bookmarkStart w:id="22" w:name="bestehen-zusätzliche-kofaktoren"/>
    <w:p>
      <w:pPr>
        <w:pStyle w:val="berschrift1"/>
      </w:pPr>
      <w:r>
        <w:t xml:space="preserve">Bestehen zusätzliche Kofaktoren?</w:t>
      </w:r>
    </w:p>
    <w:p>
      <w:r>
        <w:br w:type="page"/>
      </w:r>
    </w:p>
    <w:bookmarkEnd w:id="22"/>
    <w:bookmarkStart w:id="23" w:name="zusätzlich-bestehende-kofaktoren"/>
    <w:p>
      <w:pPr>
        <w:pStyle w:val="berschrift1"/>
      </w:pPr>
      <w:r>
        <w:t xml:space="preserve">Zusätzlich bestehende Kofaktoren</w:t>
      </w:r>
    </w:p>
    <w:p>
      <w:r>
        <w:br w:type="page"/>
      </w:r>
    </w:p>
    <w:bookmarkEnd w:id="23"/>
    <w:bookmarkStart w:id="24" w:name="epikutantestung-standardreihe-handrücken"/>
    <w:p>
      <w:pPr>
        <w:pStyle w:val="berschrift1"/>
      </w:pPr>
      <w:r>
        <w:t xml:space="preserve">Epikutantestung Standardreihe (Handrücken)</w:t>
      </w:r>
    </w:p>
    <w:p>
      <w:pPr>
        <w:pStyle w:val="TableCaption"/>
      </w:pPr>
      <w:r>
        <w:t xml:space="preserve">Epikutantestung Standardreihe, Lokalisation: Handrü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Epikutantestung Standardreihe, Lokalisation: Handrücken."/>
      </w:tblPr>
      <w:tblGrid>
        <w:gridCol w:w="5178"/>
        <w:gridCol w:w="609"/>
        <w:gridCol w:w="609"/>
        <w:gridCol w:w="710"/>
        <w:gridCol w:w="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zeichnu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nz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äl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kel (II)-sulfate hexahyd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uram m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alt (II)-chloride, 6*H2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grance m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sam of Peru (Myroxylon pereira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ssium dichro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yl isothiazoli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ylchloroisothiazolinone (MCI/M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GRANCE MIX 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yldibromo glutaronitrile (dibromdicyanobutan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2-Benzisothiazolin-3-one, sodium s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phony (Rosi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LANG YLANG 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Phenylene diamine (PPD) (CI 7606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yldibromo glutaronitrile (dibromdicyanobutan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olin (wool fat) alcoho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nc diethyldithiocarbamate (ZDE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oxy res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LANG YLANG 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dehy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CC (LYRAL (TM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ae Mix 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SMINE ABSOLU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ae M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Hydroxyethyl methacrylae (HEM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ptobenzothi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DALWOOD 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dopropynylbutyl carbamate (IPB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l of turpent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fexam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ptobenzothi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ben m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-Isopropyl-N’-phenyl-p-phenylene diamine (IPP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ium lauryl sulfate (SLS) = SID 1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ae m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OP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tert.-Butylphenol formaldehyde resin (PTBF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pto mix (CBS, MBTS, MO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bitan sesquioleate (SSQ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tostearyl alcoh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SMINE ABSOLU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</w:tr>
    </w:tbl>
    <w:bookmarkEnd w:id="24"/>
    <w:sectPr w:rsidR="00B849D3" w:rsidRPr="001C75B6">
      <w:headerReference r:id="rId9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89BD6" w14:textId="1CAAF65E"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8397B86" w14:textId="77777777" w:rsidR="002A73B6" w:rsidRDefault="002A73B6">
    <w:pPr>
      <w:pStyle w:val="Kopfzeil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1B80493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67024321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15439A"/>
    <w:rsid w:val="001C75B6"/>
    <w:rsid w:val="002A73B6"/>
    <w:rsid w:val="004A4970"/>
    <w:rsid w:val="005C1644"/>
    <w:rsid w:val="006D4E6B"/>
    <w:rsid w:val="007656DA"/>
    <w:rsid w:val="00A11A54"/>
    <w:rsid w:val="00AE5D00"/>
    <w:rsid w:val="00B25977"/>
    <w:rsid w:val="00B849D3"/>
    <w:rsid w:val="00CB690C"/>
    <w:rsid w:val="00ED1CC3"/>
    <w:rsid w:val="00F15CC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</w:style>
  <w:style w:styleId="berschrift1" w:type="paragraph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after="80" w:before="360"/>
      <w:outlineLvl w:val="0"/>
    </w:pPr>
    <w:rPr>
      <w:rFonts w:ascii="Gill Sans MT" w:cstheme="majorBidi" w:eastAsiaTheme="majorEastAsia" w:hAnsi="Gill Sans MT"/>
      <w:color w:themeColor="text2" w:themeTint="BF" w:val="215E99"/>
      <w:sz w:val="40"/>
      <w:szCs w:val="40"/>
    </w:rPr>
  </w:style>
  <w:style w:styleId="berschrift2" w:type="paragraph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berschrift3" w:type="paragraph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berschrift4" w:type="paragraph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berschrift5" w:type="paragraph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berschrift6" w:type="paragraph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berschrift7" w:type="paragraph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berschrift8" w:type="paragraph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berschrift9" w:type="paragraph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1C75B6"/>
    <w:pPr>
      <w:spacing w:after="180" w:before="180"/>
    </w:pPr>
    <w:rPr>
      <w:rFonts w:ascii="Gill Sans MT" w:hAnsi="Gill Sans MT"/>
      <w:sz w:val="22"/>
    </w:r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cstheme="majorBidi" w:eastAsiaTheme="majorEastAsia" w:hAnsi="Gill Sans MT"/>
      <w:sz w:val="48"/>
      <w:szCs w:val="56"/>
    </w:rPr>
  </w:style>
  <w:style w:customStyle="1" w:styleId="TitelZchn" w:type="character">
    <w:name w:val="Titel Zchn"/>
    <w:basedOn w:val="Absatz-Standardschriftart"/>
    <w:link w:val="Titel"/>
    <w:uiPriority w:val="10"/>
    <w:rsid w:val="001C75B6"/>
    <w:rPr>
      <w:rFonts w:ascii="Gill Sans MT" w:cstheme="majorBidi" w:eastAsiaTheme="majorEastAsia" w:hAnsi="Gill Sans MT"/>
      <w:sz w:val="48"/>
      <w:szCs w:val="56"/>
    </w:rPr>
  </w:style>
  <w:style w:styleId="Untertitel" w:type="paragraph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styleId="Datum" w:type="paragraph">
    <w:name w:val="Date"/>
    <w:basedOn w:val="Titel"/>
    <w:next w:val="Textkrper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Standard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1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erschrift1Zchn" w:type="character">
    <w:name w:val="Überschrift 1 Zchn"/>
    <w:basedOn w:val="Absatz-Standardschriftart"/>
    <w:link w:val="berschrift1"/>
    <w:uiPriority w:val="9"/>
    <w:rsid w:val="00CB690C"/>
    <w:rPr>
      <w:rFonts w:ascii="Gill Sans MT" w:cstheme="majorBidi" w:eastAsiaTheme="majorEastAsia" w:hAnsi="Gill Sans MT"/>
      <w:color w:themeColor="text2" w:themeTint="BF" w:val="215E99"/>
      <w:sz w:val="40"/>
      <w:szCs w:val="40"/>
    </w:rPr>
  </w:style>
  <w:style w:customStyle="1" w:styleId="berschrift2Zchn" w:type="character">
    <w:name w:val="Überschrift 2 Zchn"/>
    <w:basedOn w:val="Absatz-Standardschriftart"/>
    <w:link w:val="berschrift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berschrift3Zchn" w:type="character">
    <w:name w:val="Überschrift 3 Zchn"/>
    <w:basedOn w:val="Absatz-Standardschriftart"/>
    <w:link w:val="berschrift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berschrift5Zchn" w:type="character">
    <w:name w:val="Überschrift 5 Zchn"/>
    <w:basedOn w:val="Absatz-Standardschriftart"/>
    <w:link w:val="berschrift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FootnoteBlockText" w:type="paragraph">
    <w:name w:val="Footnote Block Text"/>
    <w:basedOn w:val="Funotentext"/>
    <w:next w:val="Funoten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156082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themeColor="accent1" w:themeShade="BF" w:val="0F4761"/>
    </w:rPr>
  </w:style>
  <w:style w:styleId="Kopfzeile" w:type="paragraph">
    <w:name w:val="header"/>
    <w:basedOn w:val="Standard"/>
    <w:link w:val="KopfzeileZchn"/>
    <w:uiPriority w:val="99"/>
    <w:rsid w:val="002A73B6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2A73B6"/>
  </w:style>
  <w:style w:styleId="Fuzeile" w:type="paragraph">
    <w:name w:val="footer"/>
    <w:basedOn w:val="Standard"/>
    <w:link w:val="FuzeileZchn"/>
    <w:rsid w:val="002A73B6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2A73B6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Company>IVDK Institut Universität Göttingen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dc:language>de</dc:language>
  <cp:keywords/>
  <dcterms:created xsi:type="dcterms:W3CDTF">2025-10-17T11:28:23Z</dcterms:created>
  <dcterms:modified xsi:type="dcterms:W3CDTF">2025-10-17T11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Handrücken</vt:lpwstr>
  </property>
  <property fmtid="{D5CDD505-2E9C-101B-9397-08002B2CF9AE}" pid="11" name="toc-title">
    <vt:lpwstr>Inhaltsverzeichnis</vt:lpwstr>
  </property>
</Properties>
</file>